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E07EC5" w14:textId="77777777" w:rsidR="00076A78" w:rsidRDefault="00000000">
      <w:pPr>
        <w:pStyle w:val="FirstParagraph"/>
      </w:pPr>
      <w:r>
        <w:rPr>
          <w:b/>
          <w:bCs/>
        </w:rPr>
        <w:t>Chestnut Hill Engineering Summary and Phase 2 Technology Overview</w:t>
      </w:r>
    </w:p>
    <w:p w14:paraId="596C3E35" w14:textId="77777777" w:rsidR="00076A78" w:rsidRDefault="00000000">
      <w:r>
        <w:pict w14:anchorId="39AF8A19">
          <v:rect id="_x0000_i1025" style="width:0;height:1.5pt" o:hralign="center" o:hrstd="t" o:hr="t"/>
        </w:pict>
      </w:r>
    </w:p>
    <w:p w14:paraId="289B64A7" w14:textId="73C4F67F" w:rsidR="00076A78" w:rsidRDefault="00000000">
      <w:pPr>
        <w:pStyle w:val="Heading2"/>
      </w:pPr>
      <w:bookmarkStart w:id="0" w:name="overview"/>
      <w:r>
        <w:t>Overview</w:t>
      </w:r>
    </w:p>
    <w:p w14:paraId="6C7115A2" w14:textId="77777777" w:rsidR="00076A78" w:rsidRDefault="00000000">
      <w:pPr>
        <w:pStyle w:val="FirstParagraph"/>
      </w:pPr>
      <w:r>
        <w:t>Chestnut Hill is a modern, full-stack social media prototype built with Laravel (PHP) and React (Vite + Tailwind CSS). The project emphasizes clean architecture, scalable UI, responsive design, and future-ready API extensibility. Phase 1 and Phase 2 covered core user experience and foundational features.</w:t>
      </w:r>
    </w:p>
    <w:p w14:paraId="4957E62E" w14:textId="77777777" w:rsidR="00076A78" w:rsidRDefault="00000000">
      <w:pPr>
        <w:pStyle w:val="BodyText"/>
      </w:pPr>
      <w:r>
        <w:t xml:space="preserve">This document outlines the </w:t>
      </w:r>
      <w:r>
        <w:rPr>
          <w:b/>
          <w:bCs/>
        </w:rPr>
        <w:t>engineering principles</w:t>
      </w:r>
      <w:r>
        <w:t xml:space="preserve"> applied and the </w:t>
      </w:r>
      <w:r>
        <w:rPr>
          <w:b/>
          <w:bCs/>
        </w:rPr>
        <w:t>full technology stack</w:t>
      </w:r>
      <w:r>
        <w:t xml:space="preserve"> used up to the end of Phase 2.</w:t>
      </w:r>
    </w:p>
    <w:p w14:paraId="4C265624" w14:textId="77777777" w:rsidR="00076A78" w:rsidRDefault="00000000">
      <w:r>
        <w:pict w14:anchorId="1E51A724">
          <v:rect id="_x0000_i1026" style="width:0;height:1.5pt" o:hralign="center" o:hrstd="t" o:hr="t"/>
        </w:pict>
      </w:r>
    </w:p>
    <w:p w14:paraId="75C37E56" w14:textId="66315D32" w:rsidR="00076A78" w:rsidRDefault="00000000">
      <w:pPr>
        <w:pStyle w:val="Heading2"/>
      </w:pPr>
      <w:bookmarkStart w:id="1" w:name="engineering-principles-demonstrated"/>
      <w:bookmarkEnd w:id="0"/>
      <w:r>
        <w:t>Engineering Principles Demonstrated</w:t>
      </w:r>
    </w:p>
    <w:p w14:paraId="67D2B295" w14:textId="77777777" w:rsidR="00076A78" w:rsidRDefault="00000000">
      <w:pPr>
        <w:pStyle w:val="Heading3"/>
      </w:pPr>
      <w:bookmarkStart w:id="2" w:name="modularity"/>
      <w:r>
        <w:t xml:space="preserve">1. </w:t>
      </w:r>
      <w:r>
        <w:rPr>
          <w:b/>
          <w:bCs/>
        </w:rPr>
        <w:t>Modularity</w:t>
      </w:r>
    </w:p>
    <w:p w14:paraId="1919FC63" w14:textId="77777777" w:rsidR="00076A78" w:rsidRDefault="00000000">
      <w:pPr>
        <w:pStyle w:val="Compact"/>
        <w:numPr>
          <w:ilvl w:val="0"/>
          <w:numId w:val="2"/>
        </w:numPr>
      </w:pPr>
      <w:r>
        <w:t>UI is built with reusable React components (</w:t>
      </w:r>
      <w:r>
        <w:rPr>
          <w:rStyle w:val="VerbatimChar"/>
        </w:rPr>
        <w:t>Sidebar</w:t>
      </w:r>
      <w:r>
        <w:t xml:space="preserve">, </w:t>
      </w:r>
      <w:r>
        <w:rPr>
          <w:rStyle w:val="VerbatimChar"/>
        </w:rPr>
        <w:t>PostItem</w:t>
      </w:r>
      <w:r>
        <w:t xml:space="preserve">, </w:t>
      </w:r>
      <w:r>
        <w:rPr>
          <w:rStyle w:val="VerbatimChar"/>
        </w:rPr>
        <w:t>MobileNav</w:t>
      </w:r>
      <w:r>
        <w:t>, etc.)</w:t>
      </w:r>
    </w:p>
    <w:p w14:paraId="14F417EB" w14:textId="77777777" w:rsidR="00076A78" w:rsidRDefault="00000000">
      <w:pPr>
        <w:pStyle w:val="Compact"/>
        <w:numPr>
          <w:ilvl w:val="0"/>
          <w:numId w:val="2"/>
        </w:numPr>
      </w:pPr>
      <w:r>
        <w:t>Backend Laravel controllers are RESTful and isolated by responsibility</w:t>
      </w:r>
    </w:p>
    <w:p w14:paraId="73463D74" w14:textId="77777777" w:rsidR="00076A78" w:rsidRDefault="00000000">
      <w:pPr>
        <w:pStyle w:val="Heading3"/>
      </w:pPr>
      <w:bookmarkStart w:id="3" w:name="single-responsibility-principle-srp"/>
      <w:bookmarkEnd w:id="2"/>
      <w:r>
        <w:t xml:space="preserve">2. </w:t>
      </w:r>
      <w:r>
        <w:rPr>
          <w:b/>
          <w:bCs/>
        </w:rPr>
        <w:t>Single Responsibility Principle (SRP)</w:t>
      </w:r>
    </w:p>
    <w:p w14:paraId="68B075FC" w14:textId="77777777" w:rsidR="00076A78" w:rsidRDefault="00000000">
      <w:pPr>
        <w:pStyle w:val="Compact"/>
        <w:numPr>
          <w:ilvl w:val="0"/>
          <w:numId w:val="3"/>
        </w:numPr>
      </w:pPr>
      <w:r>
        <w:t>Each component handles a specific concern: login form, post display, mobile nav, etc.</w:t>
      </w:r>
    </w:p>
    <w:p w14:paraId="54AB45A6" w14:textId="77777777" w:rsidR="00076A78" w:rsidRDefault="00000000">
      <w:pPr>
        <w:pStyle w:val="Compact"/>
        <w:numPr>
          <w:ilvl w:val="0"/>
          <w:numId w:val="3"/>
        </w:numPr>
      </w:pPr>
      <w:r>
        <w:t>Pages and components do not mix unrelated responsibilities</w:t>
      </w:r>
    </w:p>
    <w:p w14:paraId="499BC9DF" w14:textId="77777777" w:rsidR="00076A78" w:rsidRDefault="00000000">
      <w:pPr>
        <w:pStyle w:val="Heading3"/>
      </w:pPr>
      <w:bookmarkStart w:id="4" w:name="dry-dont-repeat-yourself"/>
      <w:bookmarkEnd w:id="3"/>
      <w:r>
        <w:t xml:space="preserve">3. </w:t>
      </w:r>
      <w:r>
        <w:rPr>
          <w:b/>
          <w:bCs/>
        </w:rPr>
        <w:t>DRY (Don’t Repeat Yourself)</w:t>
      </w:r>
    </w:p>
    <w:p w14:paraId="789C3E4F" w14:textId="77777777" w:rsidR="00076A78" w:rsidRDefault="00000000">
      <w:pPr>
        <w:pStyle w:val="Compact"/>
        <w:numPr>
          <w:ilvl w:val="0"/>
          <w:numId w:val="4"/>
        </w:numPr>
      </w:pPr>
      <w:r>
        <w:t>Shared behaviors abstracted via props and utility functions</w:t>
      </w:r>
    </w:p>
    <w:p w14:paraId="1D0F55C9" w14:textId="77777777" w:rsidR="00076A78" w:rsidRDefault="00000000">
      <w:pPr>
        <w:pStyle w:val="Compact"/>
        <w:numPr>
          <w:ilvl w:val="0"/>
          <w:numId w:val="4"/>
        </w:numPr>
      </w:pPr>
      <w:r>
        <w:t>UI behaviors (e.g., button styles, conditional rendering) reused</w:t>
      </w:r>
    </w:p>
    <w:p w14:paraId="705AC7E0" w14:textId="77777777" w:rsidR="00076A78" w:rsidRDefault="00000000">
      <w:pPr>
        <w:pStyle w:val="Heading3"/>
      </w:pPr>
      <w:bookmarkStart w:id="5" w:name="responsive-design"/>
      <w:bookmarkEnd w:id="4"/>
      <w:r>
        <w:t xml:space="preserve">4. </w:t>
      </w:r>
      <w:r>
        <w:rPr>
          <w:b/>
          <w:bCs/>
        </w:rPr>
        <w:t>Responsive Design</w:t>
      </w:r>
    </w:p>
    <w:p w14:paraId="65B2BDA1" w14:textId="77777777" w:rsidR="00076A78" w:rsidRDefault="00000000">
      <w:pPr>
        <w:pStyle w:val="Compact"/>
        <w:numPr>
          <w:ilvl w:val="0"/>
          <w:numId w:val="5"/>
        </w:numPr>
      </w:pPr>
      <w:r>
        <w:t>Fully mobile-optimized via Tailwind utility classes (</w:t>
      </w:r>
      <w:r>
        <w:rPr>
          <w:rStyle w:val="VerbatimChar"/>
        </w:rPr>
        <w:t>md:hidden</w:t>
      </w:r>
      <w:r>
        <w:t xml:space="preserve">, </w:t>
      </w:r>
      <w:r>
        <w:rPr>
          <w:rStyle w:val="VerbatimChar"/>
        </w:rPr>
        <w:t>w-full</w:t>
      </w:r>
      <w:r>
        <w:t xml:space="preserve">, </w:t>
      </w:r>
      <w:r>
        <w:rPr>
          <w:rStyle w:val="VerbatimChar"/>
        </w:rPr>
        <w:t>mx-auto</w:t>
      </w:r>
      <w:r>
        <w:t>)</w:t>
      </w:r>
    </w:p>
    <w:p w14:paraId="1521C100" w14:textId="77777777" w:rsidR="00076A78" w:rsidRDefault="00000000">
      <w:pPr>
        <w:pStyle w:val="Compact"/>
        <w:numPr>
          <w:ilvl w:val="0"/>
          <w:numId w:val="5"/>
        </w:numPr>
      </w:pPr>
      <w:r>
        <w:t>Bottom nav and sticky sidebars follow industry-standard UX patterns</w:t>
      </w:r>
    </w:p>
    <w:p w14:paraId="4AF5EBF9" w14:textId="77777777" w:rsidR="00076A78" w:rsidRDefault="00000000">
      <w:pPr>
        <w:pStyle w:val="Heading3"/>
      </w:pPr>
      <w:bookmarkStart w:id="6" w:name="progressive-enhancement"/>
      <w:bookmarkEnd w:id="5"/>
      <w:r>
        <w:t xml:space="preserve">5. </w:t>
      </w:r>
      <w:r>
        <w:rPr>
          <w:b/>
          <w:bCs/>
        </w:rPr>
        <w:t>Progressive Enhancement</w:t>
      </w:r>
    </w:p>
    <w:p w14:paraId="576A9A87" w14:textId="77777777" w:rsidR="00076A78" w:rsidRDefault="00000000">
      <w:pPr>
        <w:pStyle w:val="Compact"/>
        <w:numPr>
          <w:ilvl w:val="0"/>
          <w:numId w:val="6"/>
        </w:numPr>
      </w:pPr>
      <w:r>
        <w:t>Built and launched features iteratively</w:t>
      </w:r>
    </w:p>
    <w:p w14:paraId="2FB71C8A" w14:textId="77777777" w:rsidR="00076A78" w:rsidRDefault="00000000">
      <w:pPr>
        <w:pStyle w:val="Compact"/>
        <w:numPr>
          <w:ilvl w:val="0"/>
          <w:numId w:val="6"/>
        </w:numPr>
      </w:pPr>
      <w:r>
        <w:t>Focused on MVP flow first, then added visual polish and enhancements (like sticky behavior)</w:t>
      </w:r>
    </w:p>
    <w:p w14:paraId="1ECE9867" w14:textId="77777777" w:rsidR="00076A78" w:rsidRDefault="00000000">
      <w:pPr>
        <w:pStyle w:val="Heading3"/>
      </w:pPr>
      <w:bookmarkStart w:id="7" w:name="environment-awareness"/>
      <w:bookmarkEnd w:id="6"/>
      <w:r>
        <w:t xml:space="preserve">6. </w:t>
      </w:r>
      <w:r>
        <w:rPr>
          <w:b/>
          <w:bCs/>
        </w:rPr>
        <w:t>Environment Awareness</w:t>
      </w:r>
    </w:p>
    <w:p w14:paraId="76B958B8" w14:textId="77777777" w:rsidR="00076A78" w:rsidRDefault="00000000">
      <w:pPr>
        <w:pStyle w:val="Compact"/>
        <w:numPr>
          <w:ilvl w:val="0"/>
          <w:numId w:val="7"/>
        </w:numPr>
      </w:pPr>
      <w:r>
        <w:t>API URLs and auth tokens are managed in a way that supports future environment switching</w:t>
      </w:r>
    </w:p>
    <w:p w14:paraId="3F8D789D" w14:textId="77777777" w:rsidR="00076A78" w:rsidRDefault="00000000">
      <w:pPr>
        <w:pStyle w:val="Compact"/>
        <w:numPr>
          <w:ilvl w:val="0"/>
          <w:numId w:val="7"/>
        </w:numPr>
      </w:pPr>
      <w:r>
        <w:lastRenderedPageBreak/>
        <w:t>Laravel Sanctum is used for secure token-based authentication</w:t>
      </w:r>
    </w:p>
    <w:p w14:paraId="3158FCEC" w14:textId="77777777" w:rsidR="00076A78" w:rsidRDefault="00000000">
      <w:pPr>
        <w:pStyle w:val="Heading3"/>
      </w:pPr>
      <w:bookmarkStart w:id="8" w:name="user-centered-ux"/>
      <w:bookmarkEnd w:id="7"/>
      <w:r>
        <w:t xml:space="preserve">7. </w:t>
      </w:r>
      <w:r>
        <w:rPr>
          <w:b/>
          <w:bCs/>
        </w:rPr>
        <w:t>User-Centered UX</w:t>
      </w:r>
    </w:p>
    <w:p w14:paraId="3DEBB410" w14:textId="77777777" w:rsidR="00076A78" w:rsidRDefault="00000000">
      <w:pPr>
        <w:pStyle w:val="Compact"/>
        <w:numPr>
          <w:ilvl w:val="0"/>
          <w:numId w:val="8"/>
        </w:numPr>
      </w:pPr>
      <w:r>
        <w:t>Feed, login, profile, and post interaction flow are polished with attention to spacing, alignment, and device-specific behavior</w:t>
      </w:r>
    </w:p>
    <w:p w14:paraId="1667AAD9" w14:textId="77777777" w:rsidR="00076A78" w:rsidRDefault="00000000">
      <w:pPr>
        <w:pStyle w:val="Compact"/>
        <w:numPr>
          <w:ilvl w:val="0"/>
          <w:numId w:val="8"/>
        </w:numPr>
      </w:pPr>
      <w:r>
        <w:t>Buttons, forms, and feedback states are intuitive and familiar to end-users</w:t>
      </w:r>
    </w:p>
    <w:p w14:paraId="221202ED" w14:textId="77777777" w:rsidR="00076A78" w:rsidRDefault="00000000">
      <w:pPr>
        <w:pStyle w:val="Heading3"/>
      </w:pPr>
      <w:bookmarkStart w:id="9" w:name="separation-of-concerns"/>
      <w:bookmarkEnd w:id="8"/>
      <w:r>
        <w:t xml:space="preserve">8. </w:t>
      </w:r>
      <w:r>
        <w:rPr>
          <w:b/>
          <w:bCs/>
        </w:rPr>
        <w:t>Separation of Concerns</w:t>
      </w:r>
    </w:p>
    <w:p w14:paraId="28070B80" w14:textId="77777777" w:rsidR="00076A78" w:rsidRDefault="00000000">
      <w:pPr>
        <w:pStyle w:val="Compact"/>
        <w:numPr>
          <w:ilvl w:val="0"/>
          <w:numId w:val="9"/>
        </w:numPr>
      </w:pPr>
      <w:r>
        <w:t>Clear separation between backend (Laravel) and frontend (React)</w:t>
      </w:r>
    </w:p>
    <w:p w14:paraId="3150F954" w14:textId="77777777" w:rsidR="00076A78" w:rsidRDefault="00000000">
      <w:pPr>
        <w:pStyle w:val="Compact"/>
        <w:numPr>
          <w:ilvl w:val="0"/>
          <w:numId w:val="9"/>
        </w:numPr>
      </w:pPr>
      <w:r>
        <w:t>Auth logic, API data fetching, and UI rendering are not tangled together</w:t>
      </w:r>
    </w:p>
    <w:p w14:paraId="0A79DE77" w14:textId="77777777" w:rsidR="00076A78" w:rsidRDefault="00000000">
      <w:pPr>
        <w:pStyle w:val="Heading3"/>
      </w:pPr>
      <w:bookmarkStart w:id="10" w:name="clean-api-design"/>
      <w:bookmarkEnd w:id="9"/>
      <w:r>
        <w:t xml:space="preserve">9. </w:t>
      </w:r>
      <w:r>
        <w:rPr>
          <w:b/>
          <w:bCs/>
        </w:rPr>
        <w:t>Clean API Design</w:t>
      </w:r>
    </w:p>
    <w:p w14:paraId="005831A2" w14:textId="77777777" w:rsidR="00076A78" w:rsidRDefault="00000000">
      <w:pPr>
        <w:pStyle w:val="Compact"/>
        <w:numPr>
          <w:ilvl w:val="0"/>
          <w:numId w:val="10"/>
        </w:numPr>
      </w:pPr>
      <w:r>
        <w:t>RESTful Laravel API with endpoints for login, register, post creation, likes, saves, follows, hides</w:t>
      </w:r>
    </w:p>
    <w:p w14:paraId="5274C262" w14:textId="77777777" w:rsidR="00076A78" w:rsidRDefault="00000000">
      <w:pPr>
        <w:pStyle w:val="Compact"/>
        <w:numPr>
          <w:ilvl w:val="0"/>
          <w:numId w:val="10"/>
        </w:numPr>
      </w:pPr>
      <w:r>
        <w:t>Postman collection prepared for all endpoints</w:t>
      </w:r>
    </w:p>
    <w:p w14:paraId="6451FBB9" w14:textId="77777777" w:rsidR="00076A78" w:rsidRDefault="00000000">
      <w:r>
        <w:pict w14:anchorId="3D85E38C">
          <v:rect id="_x0000_i1027" style="width:0;height:1.5pt" o:hralign="center" o:hrstd="t" o:hr="t"/>
        </w:pict>
      </w:r>
    </w:p>
    <w:p w14:paraId="3832D36E" w14:textId="0ED13922" w:rsidR="00076A78" w:rsidRDefault="00000000">
      <w:pPr>
        <w:pStyle w:val="Heading2"/>
      </w:pPr>
      <w:bookmarkStart w:id="11" w:name="full-technology-stack"/>
      <w:bookmarkEnd w:id="1"/>
      <w:bookmarkEnd w:id="10"/>
      <w:r>
        <w:t>Full Technology Stack</w:t>
      </w:r>
    </w:p>
    <w:p w14:paraId="10E5FA08" w14:textId="77777777" w:rsidR="00076A78" w:rsidRDefault="00000000">
      <w:pPr>
        <w:pStyle w:val="Heading3"/>
      </w:pPr>
      <w:bookmarkStart w:id="12" w:name="frontend"/>
      <w:r>
        <w:t>Frontend:</w:t>
      </w:r>
    </w:p>
    <w:p w14:paraId="61B5BAEE" w14:textId="77777777" w:rsidR="00076A7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eact (Vite)</w:t>
      </w:r>
      <w:r>
        <w:t xml:space="preserve"> for fast, modern JS app bootstrapping</w:t>
      </w:r>
    </w:p>
    <w:p w14:paraId="13D114E1" w14:textId="77777777" w:rsidR="00076A7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ailwind CSS</w:t>
      </w:r>
      <w:r>
        <w:t xml:space="preserve"> for utility-first, responsive design</w:t>
      </w:r>
    </w:p>
    <w:p w14:paraId="571ABC1A" w14:textId="77777777" w:rsidR="00076A7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Heroicons</w:t>
      </w:r>
      <w:r>
        <w:t xml:space="preserve"> for consistent, accessible icons</w:t>
      </w:r>
    </w:p>
    <w:p w14:paraId="37AF0C69" w14:textId="77777777" w:rsidR="00076A7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React Router</w:t>
      </w:r>
      <w:r>
        <w:t xml:space="preserve"> for SPA routing</w:t>
      </w:r>
    </w:p>
    <w:p w14:paraId="517BDF40" w14:textId="77777777" w:rsidR="00076A7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ostman</w:t>
      </w:r>
      <w:r>
        <w:t xml:space="preserve"> for API testing and token authentication</w:t>
      </w:r>
    </w:p>
    <w:p w14:paraId="1830828E" w14:textId="77777777" w:rsidR="00076A78" w:rsidRDefault="00000000">
      <w:pPr>
        <w:pStyle w:val="Heading3"/>
      </w:pPr>
      <w:bookmarkStart w:id="13" w:name="backend"/>
      <w:bookmarkEnd w:id="12"/>
      <w:r>
        <w:t>Backend:</w:t>
      </w:r>
    </w:p>
    <w:p w14:paraId="180D2F12" w14:textId="77777777" w:rsidR="00076A7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aravel</w:t>
      </w:r>
      <w:r>
        <w:t xml:space="preserve"> (PHP) with </w:t>
      </w:r>
      <w:r>
        <w:rPr>
          <w:b/>
          <w:bCs/>
        </w:rPr>
        <w:t>Sanctum</w:t>
      </w:r>
      <w:r>
        <w:t xml:space="preserve"> for API auth</w:t>
      </w:r>
    </w:p>
    <w:p w14:paraId="4CD382D4" w14:textId="77777777" w:rsidR="00076A7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ySQL</w:t>
      </w:r>
      <w:r>
        <w:t xml:space="preserve"> or SQLite for database during dev</w:t>
      </w:r>
    </w:p>
    <w:p w14:paraId="694EEF2E" w14:textId="77777777" w:rsidR="00076A7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loquent ORM</w:t>
      </w:r>
      <w:r>
        <w:t xml:space="preserve"> for querying and relationships</w:t>
      </w:r>
    </w:p>
    <w:p w14:paraId="143AB4B2" w14:textId="77777777" w:rsidR="00076A7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Storage disk</w:t>
      </w:r>
      <w:r>
        <w:t xml:space="preserve"> for image uploads (to be upgraded to S3 in Phase 3)</w:t>
      </w:r>
    </w:p>
    <w:p w14:paraId="2B32C33E" w14:textId="77777777" w:rsidR="00076A78" w:rsidRDefault="00000000">
      <w:pPr>
        <w:pStyle w:val="Heading3"/>
      </w:pPr>
      <w:bookmarkStart w:id="14" w:name="tooling"/>
      <w:bookmarkEnd w:id="13"/>
      <w:r>
        <w:t>Tooling:</w:t>
      </w:r>
    </w:p>
    <w:p w14:paraId="5578EC4D" w14:textId="77777777" w:rsidR="00076A7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Postman</w:t>
      </w:r>
      <w:r>
        <w:t xml:space="preserve"> for API testing</w:t>
      </w:r>
    </w:p>
    <w:p w14:paraId="1B0E2A74" w14:textId="77777777" w:rsidR="00076A7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Git + GitHub</w:t>
      </w:r>
      <w:r>
        <w:t xml:space="preserve"> for version control and source management</w:t>
      </w:r>
    </w:p>
    <w:p w14:paraId="097F6DE0" w14:textId="77777777" w:rsidR="00076A7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Local Laravel development server</w:t>
      </w:r>
      <w:r>
        <w:t xml:space="preserve"> and Vite for live reload</w:t>
      </w:r>
    </w:p>
    <w:p w14:paraId="78A6D3A8" w14:textId="77777777" w:rsidR="00076A78" w:rsidRDefault="00000000">
      <w:r>
        <w:pict w14:anchorId="54775909">
          <v:rect id="_x0000_i1028" style="width:0;height:1.5pt" o:hralign="center" o:hrstd="t" o:hr="t"/>
        </w:pict>
      </w:r>
    </w:p>
    <w:p w14:paraId="3312D775" w14:textId="36B56474" w:rsidR="00076A78" w:rsidRDefault="00000000">
      <w:pPr>
        <w:pStyle w:val="Heading2"/>
      </w:pPr>
      <w:bookmarkStart w:id="15" w:name="end-to-end-features-implemented"/>
      <w:bookmarkEnd w:id="11"/>
      <w:bookmarkEnd w:id="14"/>
      <w:r>
        <w:t>End-to-End Features Implemente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719"/>
        <w:gridCol w:w="2548"/>
      </w:tblGrid>
      <w:tr w:rsidR="00076A78" w14:paraId="332C8D6C" w14:textId="77777777" w:rsidTr="00076A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E06E0E" w14:textId="77777777" w:rsidR="00076A7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60EB0505" w14:textId="77777777" w:rsidR="00076A78" w:rsidRDefault="00000000">
            <w:pPr>
              <w:pStyle w:val="Compact"/>
            </w:pPr>
            <w:r>
              <w:t>Status</w:t>
            </w:r>
          </w:p>
        </w:tc>
      </w:tr>
      <w:tr w:rsidR="00076A78" w14:paraId="4C27EEF7" w14:textId="77777777">
        <w:tc>
          <w:tcPr>
            <w:tcW w:w="0" w:type="auto"/>
          </w:tcPr>
          <w:p w14:paraId="4F3A44B2" w14:textId="77777777" w:rsidR="00076A78" w:rsidRDefault="00000000">
            <w:pPr>
              <w:pStyle w:val="Compact"/>
            </w:pPr>
            <w:r>
              <w:lastRenderedPageBreak/>
              <w:t>User Login / Logout</w:t>
            </w:r>
          </w:p>
        </w:tc>
        <w:tc>
          <w:tcPr>
            <w:tcW w:w="0" w:type="auto"/>
          </w:tcPr>
          <w:p w14:paraId="096A400D" w14:textId="77777777" w:rsidR="00076A78" w:rsidRDefault="00000000">
            <w:pPr>
              <w:pStyle w:val="Compact"/>
            </w:pPr>
            <w:r>
              <w:t>✅</w:t>
            </w:r>
          </w:p>
        </w:tc>
      </w:tr>
      <w:tr w:rsidR="00076A78" w14:paraId="20B63A52" w14:textId="77777777">
        <w:tc>
          <w:tcPr>
            <w:tcW w:w="0" w:type="auto"/>
          </w:tcPr>
          <w:p w14:paraId="33075512" w14:textId="77777777" w:rsidR="00076A78" w:rsidRDefault="00000000">
            <w:pPr>
              <w:pStyle w:val="Compact"/>
            </w:pPr>
            <w:r>
              <w:t>Signup</w:t>
            </w:r>
          </w:p>
        </w:tc>
        <w:tc>
          <w:tcPr>
            <w:tcW w:w="0" w:type="auto"/>
          </w:tcPr>
          <w:p w14:paraId="3B575720" w14:textId="77777777" w:rsidR="00076A78" w:rsidRDefault="00000000">
            <w:pPr>
              <w:pStyle w:val="Compact"/>
            </w:pPr>
            <w:r>
              <w:t>✅</w:t>
            </w:r>
          </w:p>
        </w:tc>
      </w:tr>
      <w:tr w:rsidR="00076A78" w14:paraId="03BCC54D" w14:textId="77777777">
        <w:tc>
          <w:tcPr>
            <w:tcW w:w="0" w:type="auto"/>
          </w:tcPr>
          <w:p w14:paraId="09E83183" w14:textId="77777777" w:rsidR="00076A78" w:rsidRDefault="00000000">
            <w:pPr>
              <w:pStyle w:val="Compact"/>
            </w:pPr>
            <w:r>
              <w:t>Token-based auth</w:t>
            </w:r>
          </w:p>
        </w:tc>
        <w:tc>
          <w:tcPr>
            <w:tcW w:w="0" w:type="auto"/>
          </w:tcPr>
          <w:p w14:paraId="2BC01A46" w14:textId="77777777" w:rsidR="00076A78" w:rsidRDefault="00000000">
            <w:pPr>
              <w:pStyle w:val="Compact"/>
            </w:pPr>
            <w:r>
              <w:t>✅ (Sanctum)</w:t>
            </w:r>
          </w:p>
        </w:tc>
      </w:tr>
      <w:tr w:rsidR="00076A78" w14:paraId="572D7733" w14:textId="77777777">
        <w:tc>
          <w:tcPr>
            <w:tcW w:w="0" w:type="auto"/>
          </w:tcPr>
          <w:p w14:paraId="7BE9D497" w14:textId="77777777" w:rsidR="00076A78" w:rsidRDefault="00000000">
            <w:pPr>
              <w:pStyle w:val="Compact"/>
            </w:pPr>
            <w:r>
              <w:t>Post creation (Phase 2 final task)</w:t>
            </w:r>
          </w:p>
        </w:tc>
        <w:tc>
          <w:tcPr>
            <w:tcW w:w="0" w:type="auto"/>
          </w:tcPr>
          <w:p w14:paraId="548D98D8" w14:textId="77777777" w:rsidR="00076A78" w:rsidRDefault="00000000">
            <w:pPr>
              <w:pStyle w:val="Compact"/>
            </w:pPr>
            <w:r>
              <w:t>✅ Text-only</w:t>
            </w:r>
          </w:p>
        </w:tc>
      </w:tr>
      <w:tr w:rsidR="00076A78" w14:paraId="7E57F7CB" w14:textId="77777777">
        <w:tc>
          <w:tcPr>
            <w:tcW w:w="0" w:type="auto"/>
          </w:tcPr>
          <w:p w14:paraId="0642CC7A" w14:textId="77777777" w:rsidR="00076A78" w:rsidRDefault="00000000">
            <w:pPr>
              <w:pStyle w:val="Compact"/>
            </w:pPr>
            <w:r>
              <w:t>Like / Save system</w:t>
            </w:r>
          </w:p>
        </w:tc>
        <w:tc>
          <w:tcPr>
            <w:tcW w:w="0" w:type="auto"/>
          </w:tcPr>
          <w:p w14:paraId="4BAB1BD7" w14:textId="77777777" w:rsidR="00076A78" w:rsidRDefault="00000000">
            <w:pPr>
              <w:pStyle w:val="Compact"/>
            </w:pPr>
            <w:r>
              <w:t>✅</w:t>
            </w:r>
          </w:p>
        </w:tc>
      </w:tr>
      <w:tr w:rsidR="00076A78" w14:paraId="23061E0B" w14:textId="77777777">
        <w:tc>
          <w:tcPr>
            <w:tcW w:w="0" w:type="auto"/>
          </w:tcPr>
          <w:p w14:paraId="0FCA2E25" w14:textId="77777777" w:rsidR="00076A78" w:rsidRDefault="00000000">
            <w:pPr>
              <w:pStyle w:val="Compact"/>
            </w:pPr>
            <w:r>
              <w:t>Mobile bottom nav</w:t>
            </w:r>
          </w:p>
        </w:tc>
        <w:tc>
          <w:tcPr>
            <w:tcW w:w="0" w:type="auto"/>
          </w:tcPr>
          <w:p w14:paraId="5A58FD9C" w14:textId="77777777" w:rsidR="00076A78" w:rsidRDefault="00000000">
            <w:pPr>
              <w:pStyle w:val="Compact"/>
            </w:pPr>
            <w:r>
              <w:t>✅</w:t>
            </w:r>
          </w:p>
        </w:tc>
      </w:tr>
      <w:tr w:rsidR="00076A78" w14:paraId="4940665B" w14:textId="77777777">
        <w:tc>
          <w:tcPr>
            <w:tcW w:w="0" w:type="auto"/>
          </w:tcPr>
          <w:p w14:paraId="3CBB53B4" w14:textId="77777777" w:rsidR="00076A78" w:rsidRDefault="00000000">
            <w:pPr>
              <w:pStyle w:val="Compact"/>
            </w:pPr>
            <w:r>
              <w:t>Sticky sidebars (desktop only)</w:t>
            </w:r>
          </w:p>
        </w:tc>
        <w:tc>
          <w:tcPr>
            <w:tcW w:w="0" w:type="auto"/>
          </w:tcPr>
          <w:p w14:paraId="7986F3B5" w14:textId="77777777" w:rsidR="00076A78" w:rsidRDefault="00000000">
            <w:pPr>
              <w:pStyle w:val="Compact"/>
            </w:pPr>
            <w:r>
              <w:t>✅</w:t>
            </w:r>
          </w:p>
        </w:tc>
      </w:tr>
      <w:tr w:rsidR="00076A78" w14:paraId="40B18EA7" w14:textId="77777777">
        <w:tc>
          <w:tcPr>
            <w:tcW w:w="0" w:type="auto"/>
          </w:tcPr>
          <w:p w14:paraId="46A397C9" w14:textId="77777777" w:rsidR="00076A78" w:rsidRDefault="00000000">
            <w:pPr>
              <w:pStyle w:val="Compact"/>
            </w:pPr>
            <w:r>
              <w:t>Responsive feed, profile, saved pages</w:t>
            </w:r>
          </w:p>
        </w:tc>
        <w:tc>
          <w:tcPr>
            <w:tcW w:w="0" w:type="auto"/>
          </w:tcPr>
          <w:p w14:paraId="0D02D4FC" w14:textId="77777777" w:rsidR="00076A78" w:rsidRDefault="00000000">
            <w:pPr>
              <w:pStyle w:val="Compact"/>
            </w:pPr>
            <w:r>
              <w:t>✅</w:t>
            </w:r>
          </w:p>
        </w:tc>
      </w:tr>
      <w:tr w:rsidR="00076A78" w14:paraId="4FCD67EB" w14:textId="77777777">
        <w:tc>
          <w:tcPr>
            <w:tcW w:w="0" w:type="auto"/>
          </w:tcPr>
          <w:p w14:paraId="76BA84F7" w14:textId="77777777" w:rsidR="00076A78" w:rsidRDefault="00000000">
            <w:pPr>
              <w:pStyle w:val="Compact"/>
            </w:pPr>
            <w:r>
              <w:t>Image upload (render only, Phase 3 upgrade planned)</w:t>
            </w:r>
          </w:p>
        </w:tc>
        <w:tc>
          <w:tcPr>
            <w:tcW w:w="0" w:type="auto"/>
          </w:tcPr>
          <w:p w14:paraId="6C8BF1F0" w14:textId="77777777" w:rsidR="00076A78" w:rsidRDefault="00000000">
            <w:pPr>
              <w:pStyle w:val="Compact"/>
            </w:pPr>
            <w:r>
              <w:t>✅</w:t>
            </w:r>
          </w:p>
        </w:tc>
      </w:tr>
      <w:tr w:rsidR="00076A78" w14:paraId="4C0A4E64" w14:textId="77777777">
        <w:tc>
          <w:tcPr>
            <w:tcW w:w="0" w:type="auto"/>
          </w:tcPr>
          <w:p w14:paraId="16187339" w14:textId="77777777" w:rsidR="00076A78" w:rsidRDefault="00000000">
            <w:pPr>
              <w:pStyle w:val="Compact"/>
            </w:pPr>
            <w:r>
              <w:t>Smart DB seeding</w:t>
            </w:r>
          </w:p>
        </w:tc>
        <w:tc>
          <w:tcPr>
            <w:tcW w:w="0" w:type="auto"/>
          </w:tcPr>
          <w:p w14:paraId="430904CF" w14:textId="77777777" w:rsidR="00076A78" w:rsidRDefault="00000000">
            <w:pPr>
              <w:pStyle w:val="Compact"/>
            </w:pPr>
            <w:r>
              <w:t>⏳ Deferred to Phase 3</w:t>
            </w:r>
          </w:p>
        </w:tc>
      </w:tr>
      <w:tr w:rsidR="00076A78" w14:paraId="00033E3A" w14:textId="77777777">
        <w:tc>
          <w:tcPr>
            <w:tcW w:w="0" w:type="auto"/>
          </w:tcPr>
          <w:p w14:paraId="426E4053" w14:textId="77777777" w:rsidR="00076A78" w:rsidRDefault="00000000">
            <w:pPr>
              <w:pStyle w:val="Compact"/>
            </w:pPr>
            <w:r>
              <w:t>AI/ML tagging or feed ranking</w:t>
            </w:r>
          </w:p>
        </w:tc>
        <w:tc>
          <w:tcPr>
            <w:tcW w:w="0" w:type="auto"/>
          </w:tcPr>
          <w:p w14:paraId="1AA67C82" w14:textId="77777777" w:rsidR="00076A78" w:rsidRDefault="00000000">
            <w:pPr>
              <w:pStyle w:val="Compact"/>
            </w:pPr>
            <w:r>
              <w:t>⏳ Phase 3</w:t>
            </w:r>
          </w:p>
        </w:tc>
      </w:tr>
    </w:tbl>
    <w:p w14:paraId="1776F6FD" w14:textId="77777777" w:rsidR="00076A78" w:rsidRDefault="00000000">
      <w:r>
        <w:pict w14:anchorId="019F8CAF">
          <v:rect id="_x0000_i1029" style="width:0;height:1.5pt" o:hralign="center" o:hrstd="t" o:hr="t"/>
        </w:pict>
      </w:r>
    </w:p>
    <w:p w14:paraId="49EDF910" w14:textId="6C468C54" w:rsidR="00076A78" w:rsidRDefault="00000000">
      <w:pPr>
        <w:pStyle w:val="Heading2"/>
      </w:pPr>
      <w:bookmarkStart w:id="16" w:name="prepared-for-phase-3-expansion"/>
      <w:bookmarkEnd w:id="15"/>
      <w:r>
        <w:t>Prepared for Phase 3 Expansion</w:t>
      </w:r>
    </w:p>
    <w:p w14:paraId="4978C878" w14:textId="77777777" w:rsidR="00076A78" w:rsidRDefault="00000000">
      <w:pPr>
        <w:pStyle w:val="FirstParagraph"/>
      </w:pPr>
      <w:r>
        <w:t>Phase 3 will extend Chestnut Hill with more advanced tooling, AI features, smarter seeding, and cloud deployment strategies. See “Phase 3 Roadmap” document for more.</w:t>
      </w:r>
      <w:bookmarkEnd w:id="16"/>
    </w:p>
    <w:sectPr w:rsidR="00076A7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FF691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18ECA0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55100369">
    <w:abstractNumId w:val="0"/>
  </w:num>
  <w:num w:numId="2" w16cid:durableId="1986468501">
    <w:abstractNumId w:val="1"/>
  </w:num>
  <w:num w:numId="3" w16cid:durableId="940527823">
    <w:abstractNumId w:val="1"/>
  </w:num>
  <w:num w:numId="4" w16cid:durableId="455293636">
    <w:abstractNumId w:val="1"/>
  </w:num>
  <w:num w:numId="5" w16cid:durableId="1849443981">
    <w:abstractNumId w:val="1"/>
  </w:num>
  <w:num w:numId="6" w16cid:durableId="1192108481">
    <w:abstractNumId w:val="1"/>
  </w:num>
  <w:num w:numId="7" w16cid:durableId="8064682">
    <w:abstractNumId w:val="1"/>
  </w:num>
  <w:num w:numId="8" w16cid:durableId="612711334">
    <w:abstractNumId w:val="1"/>
  </w:num>
  <w:num w:numId="9" w16cid:durableId="1981887104">
    <w:abstractNumId w:val="1"/>
  </w:num>
  <w:num w:numId="10" w16cid:durableId="1396512656">
    <w:abstractNumId w:val="1"/>
  </w:num>
  <w:num w:numId="11" w16cid:durableId="1850103112">
    <w:abstractNumId w:val="1"/>
  </w:num>
  <w:num w:numId="12" w16cid:durableId="1429085503">
    <w:abstractNumId w:val="1"/>
  </w:num>
  <w:num w:numId="13" w16cid:durableId="77531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6A78"/>
    <w:rsid w:val="00076A78"/>
    <w:rsid w:val="00431E81"/>
    <w:rsid w:val="009854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0CF47"/>
  <w15:docId w15:val="{735585AC-B6BA-4636-B111-29AD2EDC3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95</Words>
  <Characters>2824</Characters>
  <Application>Microsoft Office Word</Application>
  <DocSecurity>0</DocSecurity>
  <Lines>23</Lines>
  <Paragraphs>6</Paragraphs>
  <ScaleCrop>false</ScaleCrop>
  <Company/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yles Moore</cp:lastModifiedBy>
  <cp:revision>2</cp:revision>
  <dcterms:created xsi:type="dcterms:W3CDTF">2025-07-18T19:34:00Z</dcterms:created>
  <dcterms:modified xsi:type="dcterms:W3CDTF">2025-07-18T19:35:00Z</dcterms:modified>
</cp:coreProperties>
</file>